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6D3C24EC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702783">
        <w:rPr>
          <w:b/>
          <w:bCs/>
        </w:rPr>
        <w:t>23</w:t>
      </w:r>
      <w:r w:rsidR="009B6636">
        <w:rPr>
          <w:b/>
          <w:bCs/>
        </w:rPr>
        <w:t xml:space="preserve"> </w:t>
      </w:r>
      <w:r w:rsidR="00641BFD">
        <w:rPr>
          <w:b/>
          <w:bCs/>
        </w:rPr>
        <w:t xml:space="preserve">Nov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702783">
        <w:rPr>
          <w:b/>
          <w:bCs/>
        </w:rPr>
        <w:t>0.5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53569576" w14:textId="4A025A43" w:rsidR="00DD2937" w:rsidRDefault="00E630E8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reate a script and configure engineering mode on STM32MP157F-DK2 to send data via ST-Link UART.</w:t>
            </w:r>
          </w:p>
          <w:p w14:paraId="56D7B0C3" w14:textId="0F9C9424" w:rsidR="00E630E8" w:rsidRDefault="00E630E8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reate a script to </w:t>
            </w:r>
            <w:r w:rsidR="00931A06">
              <w:rPr>
                <w:b/>
                <w:bCs/>
              </w:rPr>
              <w:t>read</w:t>
            </w:r>
            <w:r>
              <w:rPr>
                <w:b/>
                <w:bCs/>
              </w:rPr>
              <w:t xml:space="preserve"> GPIO input via </w:t>
            </w:r>
            <w:r w:rsidR="00931A06">
              <w:rPr>
                <w:b/>
                <w:bCs/>
              </w:rPr>
              <w:t>Arduino connectors on the STM32.</w:t>
            </w:r>
          </w:p>
          <w:p w14:paraId="6B363A31" w14:textId="4D34BC89" w:rsidR="00931A06" w:rsidRDefault="00931A06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reate a script and configure ADC on STM32 to read values from the ECG sensor. </w:t>
            </w:r>
          </w:p>
          <w:p w14:paraId="72EBBE53" w14:textId="7DB869D3" w:rsidR="00931A06" w:rsidRDefault="00931A06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et up 2</w:t>
            </w:r>
            <w:r w:rsidRPr="00931A06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moderator meeting.</w:t>
            </w:r>
          </w:p>
          <w:p w14:paraId="07CC0409" w14:textId="34E02216" w:rsidR="00931A06" w:rsidRDefault="007B496B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Fill in the ethical form and submit it to the supervisor.</w:t>
            </w:r>
          </w:p>
          <w:p w14:paraId="2D81DF99" w14:textId="04EBF582" w:rsidR="00B7324E" w:rsidRDefault="00B7324E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necting hardware of </w:t>
            </w:r>
            <w:r w:rsidR="00123749">
              <w:rPr>
                <w:b/>
                <w:bCs/>
              </w:rPr>
              <w:t>ECG</w:t>
            </w:r>
            <w:r>
              <w:rPr>
                <w:b/>
                <w:bCs/>
              </w:rPr>
              <w:t>.</w:t>
            </w:r>
          </w:p>
          <w:p w14:paraId="7ABC47C0" w14:textId="081D2E77" w:rsidR="0070444C" w:rsidRPr="001B1AE7" w:rsidRDefault="0070444C" w:rsidP="0070444C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D615BD">
        <w:trPr>
          <w:trHeight w:val="1129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7551D097" w14:textId="3DB5E800" w:rsidR="00F85851" w:rsidRDefault="00D615BD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view the ethics application form.</w:t>
            </w:r>
          </w:p>
          <w:p w14:paraId="01178616" w14:textId="76697279" w:rsidR="00D615BD" w:rsidRDefault="00D615BD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howcasing how ADC values can be obtained from the ECG sensor and STM32.</w:t>
            </w:r>
          </w:p>
          <w:p w14:paraId="013FF875" w14:textId="762E9DF6" w:rsidR="006E7A4E" w:rsidRDefault="006E7A4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howcasing problem faced during the process of obtaining the values from ECG sensors via STM32 and print it via Serial Monitor on PC.</w:t>
            </w:r>
          </w:p>
          <w:p w14:paraId="71F02ED5" w14:textId="7B5E802D" w:rsidR="00D615BD" w:rsidRDefault="006E7A4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and showcase</w:t>
            </w:r>
            <w:r w:rsidR="00D615BD">
              <w:rPr>
                <w:b/>
                <w:bCs/>
              </w:rPr>
              <w:t xml:space="preserve"> plans </w:t>
            </w:r>
            <w:r>
              <w:rPr>
                <w:b/>
                <w:bCs/>
              </w:rPr>
              <w:t>for</w:t>
            </w:r>
            <w:r w:rsidR="00D615B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eploying AI models into STM32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06EC2E14" w14:textId="15887E7C" w:rsidR="00DD2937" w:rsidRDefault="00DD2937" w:rsidP="00F05F49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reate </w:t>
            </w:r>
            <w:r w:rsidR="00E630E8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slide for</w:t>
            </w:r>
            <w:r w:rsidR="00E630E8">
              <w:rPr>
                <w:b/>
                <w:bCs/>
              </w:rPr>
              <w:t xml:space="preserve"> </w:t>
            </w:r>
            <w:r w:rsidR="007B496B">
              <w:rPr>
                <w:b/>
                <w:bCs/>
              </w:rPr>
              <w:t xml:space="preserve">the </w:t>
            </w:r>
            <w:r w:rsidR="00E630E8">
              <w:rPr>
                <w:b/>
                <w:bCs/>
              </w:rPr>
              <w:t>supervisor and</w:t>
            </w:r>
            <w:r>
              <w:rPr>
                <w:b/>
                <w:bCs/>
              </w:rPr>
              <w:t xml:space="preserve"> </w:t>
            </w:r>
            <w:r w:rsidR="00E630E8">
              <w:rPr>
                <w:b/>
                <w:bCs/>
              </w:rPr>
              <w:t>moderator progress review meeting.</w:t>
            </w:r>
          </w:p>
          <w:p w14:paraId="5587BCD9" w14:textId="447F565B" w:rsidR="003845B3" w:rsidRDefault="003845B3" w:rsidP="00F05F49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Fill up </w:t>
            </w:r>
            <w:r w:rsidR="00D615BD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project review proforma.</w:t>
            </w:r>
          </w:p>
          <w:p w14:paraId="3CD1A663" w14:textId="3275353A" w:rsidR="009039EF" w:rsidRDefault="007B496B" w:rsidP="00F05F49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erform experiments to test the accuracy of the ECG sensor.</w:t>
            </w:r>
          </w:p>
          <w:p w14:paraId="42A8DC3F" w14:textId="31032E3E" w:rsidR="007B496B" w:rsidRDefault="007B496B" w:rsidP="00F05F49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sign wearables that can be integrated with available hardware.</w:t>
            </w:r>
          </w:p>
          <w:p w14:paraId="5C6EE343" w14:textId="77777777" w:rsidR="00D615BD" w:rsidRDefault="00054A76" w:rsidP="00D615BD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search on STM32 model zoo and </w:t>
            </w:r>
            <w:r w:rsidR="00E1205E">
              <w:rPr>
                <w:b/>
                <w:bCs/>
              </w:rPr>
              <w:t xml:space="preserve">board compatibility. </w:t>
            </w:r>
          </w:p>
          <w:p w14:paraId="74F68ABF" w14:textId="1D951C7E" w:rsidR="00D615BD" w:rsidRPr="00D615BD" w:rsidRDefault="00D615BD" w:rsidP="00D615BD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2CD7B" w14:textId="77777777" w:rsidR="007E2E9F" w:rsidRDefault="007E2E9F" w:rsidP="000C2D07">
      <w:r>
        <w:separator/>
      </w:r>
    </w:p>
  </w:endnote>
  <w:endnote w:type="continuationSeparator" w:id="0">
    <w:p w14:paraId="303142A2" w14:textId="77777777" w:rsidR="007E2E9F" w:rsidRDefault="007E2E9F" w:rsidP="000C2D07">
      <w:r>
        <w:continuationSeparator/>
      </w:r>
    </w:p>
  </w:endnote>
  <w:endnote w:type="continuationNotice" w:id="1">
    <w:p w14:paraId="6BB3F684" w14:textId="77777777" w:rsidR="007E2E9F" w:rsidRDefault="007E2E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1074E" w14:textId="77777777" w:rsidR="007E2E9F" w:rsidRDefault="007E2E9F" w:rsidP="000C2D07">
      <w:r>
        <w:separator/>
      </w:r>
    </w:p>
  </w:footnote>
  <w:footnote w:type="continuationSeparator" w:id="0">
    <w:p w14:paraId="745962BC" w14:textId="77777777" w:rsidR="007E2E9F" w:rsidRDefault="007E2E9F" w:rsidP="000C2D07">
      <w:r>
        <w:continuationSeparator/>
      </w:r>
    </w:p>
  </w:footnote>
  <w:footnote w:type="continuationNotice" w:id="1">
    <w:p w14:paraId="0972E1B4" w14:textId="77777777" w:rsidR="007E2E9F" w:rsidRDefault="007E2E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F4D"/>
    <w:rsid w:val="00123749"/>
    <w:rsid w:val="001333FE"/>
    <w:rsid w:val="0014479C"/>
    <w:rsid w:val="0015158C"/>
    <w:rsid w:val="0015599C"/>
    <w:rsid w:val="001B1AE7"/>
    <w:rsid w:val="001C23F3"/>
    <w:rsid w:val="001E741D"/>
    <w:rsid w:val="00210ADC"/>
    <w:rsid w:val="00213FEA"/>
    <w:rsid w:val="00222A56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948B0"/>
    <w:rsid w:val="007B2893"/>
    <w:rsid w:val="007B496B"/>
    <w:rsid w:val="007D4FF5"/>
    <w:rsid w:val="007E2E9F"/>
    <w:rsid w:val="007E5AEA"/>
    <w:rsid w:val="007F4800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E4D54"/>
    <w:rsid w:val="009039EF"/>
    <w:rsid w:val="00910C7B"/>
    <w:rsid w:val="00922033"/>
    <w:rsid w:val="00931A06"/>
    <w:rsid w:val="00940E5E"/>
    <w:rsid w:val="00954A33"/>
    <w:rsid w:val="00963E02"/>
    <w:rsid w:val="0096614E"/>
    <w:rsid w:val="009664E1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54AF"/>
    <w:rsid w:val="00C16DBE"/>
    <w:rsid w:val="00C3639F"/>
    <w:rsid w:val="00C41B66"/>
    <w:rsid w:val="00C43C94"/>
    <w:rsid w:val="00C47407"/>
    <w:rsid w:val="00C57866"/>
    <w:rsid w:val="00C73A89"/>
    <w:rsid w:val="00C85555"/>
    <w:rsid w:val="00CB236C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15BD"/>
    <w:rsid w:val="00D639FC"/>
    <w:rsid w:val="00DA28E0"/>
    <w:rsid w:val="00DD2937"/>
    <w:rsid w:val="00DF2F06"/>
    <w:rsid w:val="00E00B3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834B6"/>
    <w:rsid w:val="00F85851"/>
    <w:rsid w:val="00F93D35"/>
    <w:rsid w:val="00FB68EF"/>
    <w:rsid w:val="00FC1B4B"/>
    <w:rsid w:val="00FC6215"/>
    <w:rsid w:val="00FD5743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30</Words>
  <Characters>1125</Characters>
  <Application>Microsoft Office Word</Application>
  <DocSecurity>0</DocSecurity>
  <Lines>4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11</cp:revision>
  <dcterms:created xsi:type="dcterms:W3CDTF">2023-11-23T08:16:00Z</dcterms:created>
  <dcterms:modified xsi:type="dcterms:W3CDTF">2023-11-2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